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C1107" w14:textId="756DBA2C" w:rsidR="00554FF4" w:rsidRDefault="00554FF4">
      <w:pP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Meet </w:t>
      </w:r>
      <w:r w:rsidR="003E2CBD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John!</w:t>
      </w:r>
    </w:p>
    <w:p w14:paraId="4397F65B" w14:textId="77777777" w:rsidR="00554FF4" w:rsidRDefault="00554FF4">
      <w:pP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</w:pPr>
    </w:p>
    <w:p w14:paraId="77713F8B" w14:textId="19B2EF3D" w:rsidR="00A936D8" w:rsidRDefault="00A936D8">
      <w:pP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Hello! I am </w:t>
      </w:r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 xml:space="preserve">John Doe, the owner of </w:t>
      </w:r>
      <w:r w:rsidR="00554FF4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The Grounds Gu</w:t>
      </w:r>
      <w:r w:rsidR="00554FF4" w:rsidRPr="00554FF4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ys</w:t>
      </w:r>
      <w:r w:rsidRPr="00554FF4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 xml:space="preserve"> of </w:t>
      </w:r>
      <w:r w:rsidR="00554FF4" w:rsidRPr="00554FF4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USA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! I am married to </w:t>
      </w:r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 xml:space="preserve">Jane </w:t>
      </w:r>
      <w:proofErr w:type="gramStart"/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Doe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,</w:t>
      </w:r>
      <w:proofErr w:type="gramEnd"/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we have been married for </w:t>
      </w:r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X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years.  We have </w:t>
      </w:r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X children, Julie, Johnny, &amp; Joey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.  We have </w:t>
      </w:r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X dogs named Jack &amp; Jake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. I have been in the </w:t>
      </w:r>
      <w:r w:rsidR="001C0DCB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Lawn Care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industry for </w:t>
      </w:r>
      <w:r w:rsidRPr="00A936D8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X years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.  I enjoy bringing the fantastic </w:t>
      </w:r>
      <w:r w:rsidR="001C0DCB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Grounds Guys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standards and quality of customer service to the city of</w:t>
      </w:r>
      <w:r w:rsidR="00554FF4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</w:t>
      </w:r>
      <w:r w:rsidR="00554FF4" w:rsidRPr="00554FF4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USA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and the surrounding areas.  </w:t>
      </w:r>
      <w:r w:rsidR="001C0DCB" w:rsidRPr="001C0DCB">
        <w:rPr>
          <w:rFonts w:ascii="Helvetica" w:hAnsi="Helvetica" w:cs="Helvetica"/>
          <w:color w:val="1C1E21"/>
          <w:sz w:val="21"/>
          <w:szCs w:val="21"/>
          <w:highlight w:val="yellow"/>
          <w:shd w:val="clear" w:color="auto" w:fill="FFFFFF"/>
        </w:rPr>
        <w:t>The Grounds Guys of USA</w:t>
      </w:r>
      <w: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looks forward to serving you!  </w:t>
      </w:r>
    </w:p>
    <w:p w14:paraId="1A2B74C0" w14:textId="0090C743" w:rsidR="00A936D8" w:rsidRDefault="001C0DCB">
      <w:pPr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  <w:t>*</w:t>
      </w:r>
      <w:r w:rsidR="00A936D8" w:rsidRPr="001C0DCB"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  <w:t xml:space="preserve">Post at least 3 pictures to tell your story above. </w:t>
      </w:r>
    </w:p>
    <w:p w14:paraId="4D390F7C" w14:textId="030C16E4" w:rsidR="002846D4" w:rsidRDefault="002846D4">
      <w:pPr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  <w:t xml:space="preserve">*Boost for $20 </w:t>
      </w:r>
      <w:bookmarkStart w:id="0" w:name="_GoBack"/>
      <w:bookmarkEnd w:id="0"/>
    </w:p>
    <w:p w14:paraId="01D6EBAB" w14:textId="656EC8C9" w:rsidR="002846D4" w:rsidRPr="001C0DCB" w:rsidRDefault="002846D4">
      <w:pPr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i/>
          <w:iCs/>
          <w:color w:val="1C1E21"/>
          <w:sz w:val="21"/>
          <w:szCs w:val="21"/>
          <w:shd w:val="clear" w:color="auto" w:fill="FFFFFF"/>
        </w:rPr>
        <w:t xml:space="preserve">*Pin to the top of page </w:t>
      </w:r>
    </w:p>
    <w:sectPr w:rsidR="002846D4" w:rsidRPr="001C0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7IwMTAyNwMiYyUdpeDU4uLM/DyQAuNaAJMWs/YsAAAA"/>
  </w:docVars>
  <w:rsids>
    <w:rsidRoot w:val="00A936D8"/>
    <w:rsid w:val="001C0DCB"/>
    <w:rsid w:val="002846D4"/>
    <w:rsid w:val="00374FF8"/>
    <w:rsid w:val="003E2CBD"/>
    <w:rsid w:val="00554FF4"/>
    <w:rsid w:val="00A936D8"/>
    <w:rsid w:val="00C04136"/>
    <w:rsid w:val="00FE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13207"/>
  <w15:chartTrackingRefBased/>
  <w15:docId w15:val="{8B49C016-7521-48CE-A507-2436E388C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Kruger</dc:creator>
  <cp:keywords/>
  <dc:description/>
  <cp:lastModifiedBy>Brittany Kruger</cp:lastModifiedBy>
  <cp:revision>2</cp:revision>
  <dcterms:created xsi:type="dcterms:W3CDTF">2019-10-08T20:36:00Z</dcterms:created>
  <dcterms:modified xsi:type="dcterms:W3CDTF">2019-10-08T20:36:00Z</dcterms:modified>
</cp:coreProperties>
</file>